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21EA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UTM COORDINATES FOR TRANSECTS</w:t>
      </w:r>
    </w:p>
    <w:p w14:paraId="1A7FFD03" w14:textId="4E3787D1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STUDY FSRM 1706-09</w:t>
      </w:r>
    </w:p>
    <w:p w14:paraId="3B1A22F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BC7DD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34F46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UNIQUE</w:t>
      </w:r>
    </w:p>
    <w:p w14:paraId="5090F5F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D     PASTURE     TRANSECT         X-COORD          Y-COORD</w:t>
      </w:r>
    </w:p>
    <w:p w14:paraId="64383FB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______     _______     ________     ___________     ____________</w:t>
      </w:r>
    </w:p>
    <w:p w14:paraId="5CF16AE1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9E2F4D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1          2N           01     512836.6231     3522447.3635</w:t>
      </w:r>
    </w:p>
    <w:p w14:paraId="3389769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2          2N           02     512318.0202     3522813.3700</w:t>
      </w:r>
    </w:p>
    <w:p w14:paraId="3B973B9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          2N           03     511713.3165     3523071.3760</w:t>
      </w:r>
    </w:p>
    <w:p w14:paraId="33D7288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4          2N           04     513422.7279     3522863.3644</w:t>
      </w:r>
    </w:p>
    <w:p w14:paraId="603A1D0D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5          2N           05     514274.5324     3522249.3532</w:t>
      </w:r>
    </w:p>
    <w:p w14:paraId="3079786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6          2N           06     514831.7373     3522747.3552</w:t>
      </w:r>
    </w:p>
    <w:p w14:paraId="3F0CEAD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7          2N           07     509953.2012     3520519.3620</w:t>
      </w:r>
    </w:p>
    <w:p w14:paraId="6D9A621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8          2N           08     510248.1036     3520948.3642</w:t>
      </w:r>
    </w:p>
    <w:p w14:paraId="56B215B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9          2N           09     511061.0086     3520821.3580</w:t>
      </w:r>
    </w:p>
    <w:p w14:paraId="08F74BEC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0          2N           10     514904.3326     3520588.3320</w:t>
      </w:r>
    </w:p>
    <w:p w14:paraId="122852B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1          2N           11     514749.0331     3521212.3395</w:t>
      </w:r>
    </w:p>
    <w:p w14:paraId="2FF8D50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2          2N           12     511398.1102     3520415.3520</w:t>
      </w:r>
    </w:p>
    <w:p w14:paraId="78110BA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3           3           01     508041.9909     3522934.3951</w:t>
      </w:r>
    </w:p>
    <w:p w14:paraId="40F9535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4           3           02     508441.9931     3522248.3868</w:t>
      </w:r>
    </w:p>
    <w:p w14:paraId="37FF480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5           3           03     508863.4953     3521588.3784</w:t>
      </w:r>
    </w:p>
    <w:p w14:paraId="577B5EC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6           3           04     507590.6878     3522952.3978</w:t>
      </w:r>
    </w:p>
    <w:p w14:paraId="32EFEC82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7           3           05     506961.5839     3523848.4090</w:t>
      </w:r>
    </w:p>
    <w:p w14:paraId="3951068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8           3           06     509396.1997     3522448.3831</w:t>
      </w:r>
    </w:p>
    <w:p w14:paraId="74733D1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9           3           07     509413.9976     3520377.3640</w:t>
      </w:r>
    </w:p>
    <w:p w14:paraId="03FB2DA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0           3           08     508817.4943     3520799.3716</w:t>
      </w:r>
    </w:p>
    <w:p w14:paraId="5612AC5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1           3           09     508252.9909     3521100.3777</w:t>
      </w:r>
    </w:p>
    <w:p w14:paraId="256A758D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2           3           10     507917.4906     3523705.4026</w:t>
      </w:r>
    </w:p>
    <w:p w14:paraId="002C63F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3           3           11     508439.8945     3523977.4022</w:t>
      </w:r>
    </w:p>
    <w:p w14:paraId="4202AD21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4           3           12     509929.2025     3521759.3737</w:t>
      </w:r>
    </w:p>
    <w:p w14:paraId="7BB894A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5          5S           01     512998.6326     3526774.4060</w:t>
      </w:r>
    </w:p>
    <w:p w14:paraId="732B5501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6          5S           02     512810.3294     3525886.3980</w:t>
      </w:r>
    </w:p>
    <w:p w14:paraId="60690A4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7          5S           03     511084.0157     3525481.4025</w:t>
      </w:r>
    </w:p>
    <w:p w14:paraId="38BB92C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8          5S           04     509313.1023     3525405.4105</w:t>
      </w:r>
    </w:p>
    <w:p w14:paraId="0EFA4EA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9          5S           05     508462.8965     3526109.4210</w:t>
      </w:r>
    </w:p>
    <w:p w14:paraId="33A85AA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0          5S           06     507612.3897     3525688.4214</w:t>
      </w:r>
    </w:p>
    <w:p w14:paraId="5CA96C9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1          5S           07     511226.3193     3527109.4174</w:t>
      </w:r>
    </w:p>
    <w:p w14:paraId="6AB6B23E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2          5S           08     510054.8089     3526225.4145</w:t>
      </w:r>
    </w:p>
    <w:p w14:paraId="7DE0DDD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3          5S           09     511582.7199     3525756.4027</w:t>
      </w:r>
    </w:p>
    <w:p w14:paraId="36AC9CB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4          5S           10     509485.5034     3525250.4083</w:t>
      </w:r>
    </w:p>
    <w:p w14:paraId="1703DC5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5          5S           11     513199.3320     3525686.3942</w:t>
      </w:r>
    </w:p>
    <w:p w14:paraId="0A28A54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6          5S           12     512657.0272     3525283.3928</w:t>
      </w:r>
    </w:p>
    <w:p w14:paraId="5458C2E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7          5N           01     513066.6339     3527132.4093</w:t>
      </w:r>
    </w:p>
    <w:p w14:paraId="6C39B6F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8          5N           02     512872.5332     3527589.4148</w:t>
      </w:r>
    </w:p>
    <w:p w14:paraId="7D2BF6AA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9          5N           03     510781.8201     3530175.4483</w:t>
      </w:r>
    </w:p>
    <w:p w14:paraId="1AA2E41A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0          5N           04     512981.7367     3528903.4274</w:t>
      </w:r>
    </w:p>
    <w:p w14:paraId="7615752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1          5N           05     512182.3285     3528053.4223</w:t>
      </w:r>
    </w:p>
    <w:p w14:paraId="303C9D2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2          5N           06     507798.6944     3530312.4605</w:t>
      </w:r>
    </w:p>
    <w:p w14:paraId="2066CE2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3          5N           07     511153.0195     3527636.4227</w:t>
      </w:r>
    </w:p>
    <w:p w14:paraId="22FF328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4          5N           08     510981.4189     3528180.4286</w:t>
      </w:r>
    </w:p>
    <w:p w14:paraId="3341B9F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5          5N           09     510258.6153     3529949.4481</w:t>
      </w:r>
    </w:p>
    <w:p w14:paraId="7B87DB32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6          5N           10     508663.7012     3529500.4502</w:t>
      </w:r>
    </w:p>
    <w:p w14:paraId="25F0FC4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7          5N           11     508230.8978     3529851.4549</w:t>
      </w:r>
    </w:p>
    <w:p w14:paraId="290B3E62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8          5N           12     508377.5998     3530746.4622</w:t>
      </w:r>
    </w:p>
    <w:p w14:paraId="2F65027B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9          6B           01     513959.8405     3526954.4035</w:t>
      </w:r>
    </w:p>
    <w:p w14:paraId="511CEA1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50          6B           02     514387.4452     3527534.4076</w:t>
      </w:r>
    </w:p>
    <w:p w14:paraId="5D4D8A8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1          6B           03     515478.4496     3525832.3846</w:t>
      </w:r>
    </w:p>
    <w:p w14:paraId="02C79DBC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2          6B           04     514489.0440     3526629.3977</w:t>
      </w:r>
    </w:p>
    <w:p w14:paraId="3EFAD61E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3          6B           05     515157.0481     3526216.3902</w:t>
      </w:r>
    </w:p>
    <w:p w14:paraId="37F505C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4          6B           06     515753.8521     3525999.3851</w:t>
      </w:r>
    </w:p>
    <w:p w14:paraId="4DEC969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5          6B           07     517201.8673     3527382.3935</w:t>
      </w:r>
    </w:p>
    <w:p w14:paraId="0858ED4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6          6B           08     517354.7660     3526549.3836</w:t>
      </w:r>
    </w:p>
    <w:p w14:paraId="569383E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7          6B           09     517385.7650     3526129.3787</w:t>
      </w:r>
    </w:p>
    <w:p w14:paraId="7437F6DA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8          6B           10     514783.2513     3528737.4184</w:t>
      </w:r>
    </w:p>
    <w:p w14:paraId="2206036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59          6B           11     514033.8460     3529166.4259</w:t>
      </w:r>
    </w:p>
    <w:p w14:paraId="5BBD6A2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0          6B           12     513672.5441     3529687.4326</w:t>
      </w:r>
    </w:p>
    <w:p w14:paraId="0C9E049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1         12B           01     502584.1545     3520596.4084</w:t>
      </w:r>
    </w:p>
    <w:p w14:paraId="25227443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2         12B           02     508037.9892     3520655.3751</w:t>
      </w:r>
    </w:p>
    <w:p w14:paraId="35D307A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3         12B           03     503782.0622     3520263.3984</w:t>
      </w:r>
    </w:p>
    <w:p w14:paraId="7BD97F4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4         12B           04     506506.8793     3520311.3816</w:t>
      </w:r>
    </w:p>
    <w:p w14:paraId="61F509C1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5         12B           05     506273.5777     3519728.3782</w:t>
      </w:r>
    </w:p>
    <w:p w14:paraId="1084233B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6         12B           06     507660.1860     3519407.3665</w:t>
      </w:r>
    </w:p>
    <w:p w14:paraId="38485A6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7         12B           07     506837.6816     3520837.3840</w:t>
      </w:r>
    </w:p>
    <w:p w14:paraId="4AC14F0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8         12B           08     507323.3843     3520083.3745</w:t>
      </w:r>
    </w:p>
    <w:p w14:paraId="7501940F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69         12B           09     507929.4877     3519607.3665</w:t>
      </w:r>
    </w:p>
    <w:p w14:paraId="5899FF74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0         12B           10     505721.4741     3518816.3742</w:t>
      </w:r>
    </w:p>
    <w:p w14:paraId="26E9F6A9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1         12B           11     505146.0707     3519006.3796</w:t>
      </w:r>
    </w:p>
    <w:p w14:paraId="78A86BFC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72         12B           12     504560.9673     3519089.3841</w:t>
      </w:r>
    </w:p>
    <w:p w14:paraId="7043A46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06AEA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670F2B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Projection: UTM, Zone 12</w:t>
      </w:r>
    </w:p>
    <w:p w14:paraId="39BD97A6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Datum: NAD83</w:t>
      </w:r>
    </w:p>
    <w:p w14:paraId="396F8988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Spheroid: GRS80</w:t>
      </w:r>
    </w:p>
    <w:p w14:paraId="06FBF22A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85DAE0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C2A7DE5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2C8EB7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tran09utm.txt</w:t>
      </w:r>
    </w:p>
    <w:p w14:paraId="696BB1C2" w14:textId="77777777" w:rsidR="00AF4F61" w:rsidRPr="00AF4F61" w:rsidRDefault="00AF4F61" w:rsidP="00AF4F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F4F61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64CF4914" w14:textId="77777777" w:rsidR="002845DF" w:rsidRDefault="002845DF"/>
    <w:sectPr w:rsidR="0028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Q1BwIjYxNDcyUdpeDU4uLM/DyQAsNaAGKevBgsAAAA"/>
  </w:docVars>
  <w:rsids>
    <w:rsidRoot w:val="00AF4F61"/>
    <w:rsid w:val="00222996"/>
    <w:rsid w:val="002845DF"/>
    <w:rsid w:val="004734AA"/>
    <w:rsid w:val="00AF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AD6FD"/>
  <w15:chartTrackingRefBased/>
  <w15:docId w15:val="{43D79B0E-C83D-4E70-BC5F-E5D3C379C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4F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4F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0</Words>
  <Characters>4219</Characters>
  <Application>Microsoft Office Word</Application>
  <DocSecurity>0</DocSecurity>
  <Lines>35</Lines>
  <Paragraphs>9</Paragraphs>
  <ScaleCrop>false</ScaleCrop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17:12:00Z</dcterms:created>
  <dcterms:modified xsi:type="dcterms:W3CDTF">2022-04-08T17:13:00Z</dcterms:modified>
</cp:coreProperties>
</file>